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a7619 del 1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1b2ae139-ade4-44f4-bb6d-15a32a4cc16c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3Z</dcterms:created>
  <dcterms:modified xsi:type="dcterms:W3CDTF">2023-06-11T22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